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EF757" w14:textId="77777777" w:rsidR="005431CF" w:rsidRPr="007A144A" w:rsidRDefault="00EF59F8" w:rsidP="00C40C5B">
      <w:pPr>
        <w:pStyle w:val="Heading1"/>
        <w:tabs>
          <w:tab w:val="left" w:pos="3420"/>
        </w:tabs>
        <w:spacing w:after="120"/>
        <w:ind w:hanging="547"/>
        <w:jc w:val="left"/>
        <w:rPr>
          <w:rFonts w:ascii="Arial" w:hAnsi="Arial" w:cs="Arial"/>
          <w:sz w:val="34"/>
          <w:szCs w:val="34"/>
        </w:rPr>
      </w:pPr>
      <w:bookmarkStart w:id="0" w:name="_GoBack"/>
      <w:bookmarkEnd w:id="0"/>
      <w:r>
        <w:rPr>
          <w:rFonts w:ascii="Arial" w:hAnsi="Arial" w:cs="Arial"/>
          <w:noProof/>
          <w:snapToGrid/>
          <w:sz w:val="34"/>
          <w:szCs w:val="34"/>
        </w:rPr>
        <w:drawing>
          <wp:inline distT="0" distB="0" distL="0" distR="0" wp14:anchorId="6FF8049F" wp14:editId="18D63862">
            <wp:extent cx="1371600" cy="533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rms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0591">
        <w:rPr>
          <w:rFonts w:ascii="Arial" w:hAnsi="Arial" w:cs="Arial"/>
          <w:sz w:val="34"/>
          <w:szCs w:val="34"/>
        </w:rPr>
        <w:t xml:space="preserve">   </w:t>
      </w:r>
      <w:r w:rsidR="00544B18">
        <w:rPr>
          <w:rFonts w:ascii="Arial" w:hAnsi="Arial" w:cs="Arial"/>
          <w:sz w:val="34"/>
          <w:szCs w:val="34"/>
        </w:rPr>
        <w:t xml:space="preserve">PROGRAM </w:t>
      </w:r>
      <w:r w:rsidR="005431CF" w:rsidRPr="007A144A">
        <w:rPr>
          <w:rFonts w:ascii="Arial" w:hAnsi="Arial" w:cs="Arial"/>
          <w:sz w:val="34"/>
          <w:szCs w:val="34"/>
        </w:rPr>
        <w:t xml:space="preserve">  </w:t>
      </w:r>
    </w:p>
    <w:tbl>
      <w:tblPr>
        <w:tblW w:w="10870" w:type="dxa"/>
        <w:tblInd w:w="-6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86"/>
        <w:gridCol w:w="1586"/>
        <w:gridCol w:w="28"/>
        <w:gridCol w:w="2820"/>
        <w:gridCol w:w="1968"/>
        <w:gridCol w:w="12"/>
        <w:gridCol w:w="12"/>
        <w:gridCol w:w="8"/>
        <w:gridCol w:w="2050"/>
      </w:tblGrid>
      <w:tr w:rsidR="005431CF" w:rsidRPr="007A144A" w14:paraId="03544EF0" w14:textId="77777777" w:rsidTr="005431CF">
        <w:trPr>
          <w:cantSplit/>
        </w:trPr>
        <w:tc>
          <w:tcPr>
            <w:tcW w:w="2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39F7E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Date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:  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  <w:r w:rsidR="00B51E1F"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  <w:r w:rsidR="00037A02">
              <w:rPr>
                <w:rFonts w:ascii="Arial" w:hAnsi="Arial" w:cs="Arial"/>
                <w:b/>
                <w:bCs/>
                <w:sz w:val="18"/>
                <w:szCs w:val="18"/>
              </w:rPr>
              <w:t>2/31/2019</w:t>
            </w:r>
          </w:p>
        </w:tc>
        <w:tc>
          <w:tcPr>
            <w:tcW w:w="44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A8B48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Site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:   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B51E1F">
              <w:rPr>
                <w:rFonts w:ascii="Arial" w:hAnsi="Arial" w:cs="Arial"/>
                <w:b/>
                <w:bCs/>
                <w:sz w:val="18"/>
                <w:szCs w:val="18"/>
              </w:rPr>
              <w:t>Middlebury Snow Bowl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DE8DA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tate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:  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B51E1F">
              <w:rPr>
                <w:rFonts w:ascii="Arial" w:hAnsi="Arial" w:cs="Arial"/>
                <w:b/>
                <w:bCs/>
                <w:sz w:val="18"/>
                <w:szCs w:val="18"/>
              </w:rPr>
              <w:t>VT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AC6AB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Event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:   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B51E1F">
              <w:rPr>
                <w:rFonts w:ascii="Arial" w:hAnsi="Arial" w:cs="Arial"/>
                <w:b/>
                <w:bCs/>
                <w:sz w:val="18"/>
                <w:szCs w:val="18"/>
              </w:rPr>
              <w:t>SL</w:t>
            </w:r>
          </w:p>
        </w:tc>
      </w:tr>
      <w:tr w:rsidR="005431CF" w:rsidRPr="007A144A" w14:paraId="356AA396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5053C" w14:textId="77777777" w:rsidR="005431CF" w:rsidRPr="007A144A" w:rsidRDefault="005431C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6A38B" w14:textId="77777777" w:rsidR="005431CF" w:rsidRPr="007A144A" w:rsidRDefault="005431CF" w:rsidP="005431CF">
            <w:pPr>
              <w:numPr>
                <w:ilvl w:val="0"/>
                <w:numId w:val="1"/>
              </w:numPr>
              <w:autoSpaceDE w:val="0"/>
              <w:autoSpaceDN w:val="0"/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sz w:val="18"/>
                <w:szCs w:val="18"/>
              </w:rPr>
              <w:t>RUN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CE6AF" w14:textId="77777777" w:rsidR="005431CF" w:rsidRPr="007A144A" w:rsidRDefault="005431CF" w:rsidP="005431CF">
            <w:pPr>
              <w:numPr>
                <w:ilvl w:val="0"/>
                <w:numId w:val="1"/>
              </w:numPr>
              <w:autoSpaceDE w:val="0"/>
              <w:autoSpaceDN w:val="0"/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sz w:val="18"/>
                <w:szCs w:val="18"/>
              </w:rPr>
              <w:t>RUN</w:t>
            </w:r>
          </w:p>
        </w:tc>
      </w:tr>
      <w:tr w:rsidR="00C40C5B" w:rsidRPr="007A144A" w14:paraId="35CC2203" w14:textId="77777777" w:rsidTr="003F3063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28D6E" w14:textId="77777777" w:rsidR="00C40C5B" w:rsidRDefault="00C40C5B" w:rsidP="003F306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adios:                                                   </w:t>
            </w:r>
            <w:r w:rsidRPr="007A144A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                            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</w:t>
            </w:r>
          </w:p>
          <w:p w14:paraId="7DC889ED" w14:textId="77777777" w:rsidR="00C40C5B" w:rsidRPr="007A144A" w:rsidRDefault="00B51E1F" w:rsidP="003F306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Available</w:t>
            </w:r>
            <w:r w:rsidR="009815E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in timing room upstairs of Base lodge 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0488E" w14:textId="77777777" w:rsidR="00C40C5B" w:rsidRPr="007A144A" w:rsidRDefault="00C40C5B" w:rsidP="003F306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C40C5B" w:rsidRPr="007A144A" w14:paraId="72A6EC04" w14:textId="77777777" w:rsidTr="00C40C5B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1B04B" w14:textId="77777777" w:rsidR="00C40C5B" w:rsidRPr="007A144A" w:rsidRDefault="00C40C5B" w:rsidP="00FE0DBF">
            <w:pPr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Jury Inspection:</w:t>
            </w:r>
            <w:r w:rsidR="002F44F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Jury Chair 081</w:t>
            </w:r>
            <w:r w:rsidR="00D81A8C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  <w:r w:rsidR="006B714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team captains meeting 8</w:t>
            </w:r>
            <w:r w:rsidR="002F44F7">
              <w:rPr>
                <w:rFonts w:ascii="Arial" w:hAnsi="Arial" w:cs="Arial"/>
                <w:b/>
                <w:bCs/>
                <w:sz w:val="18"/>
                <w:szCs w:val="18"/>
              </w:rPr>
              <w:t>:30</w:t>
            </w:r>
            <w:r w:rsidR="006B714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m finish area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519F8" w14:textId="77777777" w:rsidR="00C40C5B" w:rsidRPr="007A144A" w:rsidRDefault="00C40C5B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2F44F7">
              <w:rPr>
                <w:rFonts w:ascii="Arial" w:hAnsi="Arial" w:cs="Arial"/>
                <w:b/>
                <w:bCs/>
                <w:sz w:val="18"/>
                <w:szCs w:val="18"/>
              </w:rPr>
              <w:t>08:30</w:t>
            </w:r>
          </w:p>
          <w:p w14:paraId="56920826" w14:textId="77777777" w:rsidR="00C40C5B" w:rsidRPr="007A144A" w:rsidRDefault="00C40C5B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0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F7777" w14:textId="77777777" w:rsidR="00C40C5B" w:rsidRPr="007A144A" w:rsidRDefault="00C40C5B" w:rsidP="00C40C5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431CF" w:rsidRPr="007A144A" w14:paraId="0A5C84FE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942DA" w14:textId="77777777" w:rsidR="005431CF" w:rsidRPr="007A144A" w:rsidRDefault="005431C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Referee/Assistant Referee:</w:t>
            </w:r>
          </w:p>
          <w:p w14:paraId="4646602A" w14:textId="77777777" w:rsidR="005431CF" w:rsidRPr="007A144A" w:rsidRDefault="005431C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4033A" w14:textId="77777777" w:rsidR="005431CF" w:rsidRPr="007A144A" w:rsidRDefault="00B51E1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TBD</w:t>
            </w:r>
          </w:p>
        </w:tc>
      </w:tr>
      <w:tr w:rsidR="00C40C5B" w:rsidRPr="007A144A" w14:paraId="03BC402A" w14:textId="77777777" w:rsidTr="00A825C4">
        <w:trPr>
          <w:cantSplit/>
          <w:trHeight w:val="450"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6AB3D" w14:textId="77777777" w:rsidR="00C40C5B" w:rsidRPr="007A144A" w:rsidRDefault="00C40C5B" w:rsidP="00A825C4">
            <w:pPr>
              <w:tabs>
                <w:tab w:val="left" w:pos="4536"/>
              </w:tabs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ourse Setters</w:t>
            </w:r>
            <w:r w:rsidR="00A825C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(Names / Teams)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:                                                                                                                         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</w:t>
            </w:r>
          </w:p>
        </w:tc>
        <w:tc>
          <w:tcPr>
            <w:tcW w:w="20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40804" w14:textId="77777777" w:rsidR="00C40C5B" w:rsidRDefault="00037A02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W1- A. Copeland</w:t>
            </w:r>
          </w:p>
          <w:p w14:paraId="4E747EE2" w14:textId="77777777" w:rsidR="009815EB" w:rsidRPr="007A144A" w:rsidRDefault="00037A02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1- S. Bartlett</w:t>
            </w:r>
          </w:p>
        </w:tc>
        <w:tc>
          <w:tcPr>
            <w:tcW w:w="2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480A3" w14:textId="77777777" w:rsidR="00C40C5B" w:rsidRDefault="00037A02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W2- Tim Curran</w:t>
            </w:r>
          </w:p>
          <w:p w14:paraId="0737D392" w14:textId="77777777" w:rsidR="009815EB" w:rsidRPr="007A144A" w:rsidRDefault="00037A02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 2- </w:t>
            </w:r>
          </w:p>
        </w:tc>
      </w:tr>
      <w:tr w:rsidR="005431CF" w:rsidRPr="007A144A" w14:paraId="16672A7E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6409B" w14:textId="77777777" w:rsidR="005431CF" w:rsidRPr="007A144A" w:rsidRDefault="005431CF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Lift Open: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9815EB" w:rsidRPr="009815EB">
              <w:rPr>
                <w:rFonts w:ascii="Arial" w:hAnsi="Arial" w:cs="Arial"/>
                <w:b/>
                <w:sz w:val="18"/>
                <w:szCs w:val="18"/>
              </w:rPr>
              <w:t>7 am course crew and setters</w:t>
            </w:r>
            <w:r w:rsidR="00037A02">
              <w:rPr>
                <w:rFonts w:ascii="Arial" w:hAnsi="Arial" w:cs="Arial"/>
                <w:b/>
                <w:sz w:val="18"/>
                <w:szCs w:val="18"/>
              </w:rPr>
              <w:t xml:space="preserve">    </w:t>
            </w:r>
            <w:r w:rsidR="00A62AB2">
              <w:rPr>
                <w:rFonts w:ascii="Arial" w:hAnsi="Arial" w:cs="Arial"/>
                <w:b/>
                <w:sz w:val="18"/>
                <w:szCs w:val="18"/>
              </w:rPr>
              <w:t>Registration open 7:30 until 8:45</w:t>
            </w:r>
            <w:r w:rsidRPr="009815EB"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                                               </w:t>
            </w:r>
          </w:p>
          <w:p w14:paraId="6D1960BC" w14:textId="77777777" w:rsidR="005431CF" w:rsidRPr="007A144A" w:rsidRDefault="005431CF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                                                  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0F1C1" w14:textId="77777777" w:rsidR="005431CF" w:rsidRPr="007A144A" w:rsidRDefault="00D81A8C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0745-jury        080</w:t>
            </w:r>
            <w:r w:rsidR="00B51E1F">
              <w:rPr>
                <w:rFonts w:ascii="Arial" w:hAnsi="Arial" w:cs="Arial"/>
                <w:b/>
                <w:bCs/>
                <w:sz w:val="18"/>
                <w:szCs w:val="18"/>
              </w:rPr>
              <w:t>0-Athlete</w:t>
            </w:r>
          </w:p>
        </w:tc>
      </w:tr>
      <w:tr w:rsidR="005431CF" w:rsidRPr="007A144A" w14:paraId="598166D2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5F227" w14:textId="77777777" w:rsidR="00F06944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Warm-up and Training Area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: </w:t>
            </w:r>
          </w:p>
          <w:p w14:paraId="40B780FF" w14:textId="77777777" w:rsidR="005431CF" w:rsidRPr="007A144A" w:rsidRDefault="005431CF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A144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                                      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C8905" w14:textId="77777777" w:rsidR="005431CF" w:rsidRPr="007A144A" w:rsidRDefault="006305CD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The Lange</w:t>
            </w:r>
            <w:r w:rsidR="00B51E1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Trail</w:t>
            </w:r>
            <w:r w:rsidR="009815EB">
              <w:rPr>
                <w:rFonts w:ascii="Arial" w:hAnsi="Arial" w:cs="Arial"/>
                <w:b/>
                <w:bCs/>
                <w:sz w:val="18"/>
                <w:szCs w:val="18"/>
              </w:rPr>
              <w:t>. Free skiing only.</w:t>
            </w:r>
          </w:p>
        </w:tc>
      </w:tr>
      <w:tr w:rsidR="005431CF" w:rsidRPr="007A144A" w14:paraId="69C4E152" w14:textId="77777777" w:rsidTr="005431CF">
        <w:trPr>
          <w:cantSplit/>
          <w:trHeight w:val="448"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2769B" w14:textId="77777777" w:rsidR="005431CF" w:rsidRPr="007A144A" w:rsidRDefault="005431CF" w:rsidP="00FE0DBF">
            <w:pPr>
              <w:tabs>
                <w:tab w:val="left" w:pos="110"/>
              </w:tabs>
              <w:ind w:left="200" w:hanging="200"/>
              <w:rPr>
                <w:rFonts w:ascii="Arial" w:hAnsi="Arial" w:cs="Arial"/>
                <w:b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Inspection(one):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</w:t>
            </w:r>
            <w:r w:rsidRPr="007A144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9CFCDC" w14:textId="77777777" w:rsidR="005431CF" w:rsidRDefault="005E2FCE" w:rsidP="00FE0DBF">
            <w:pPr>
              <w:ind w:firstLine="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9:00-</w:t>
            </w:r>
            <w:r w:rsidR="00037A02">
              <w:rPr>
                <w:rFonts w:ascii="Arial" w:hAnsi="Arial" w:cs="Arial"/>
                <w:b/>
                <w:bCs/>
                <w:sz w:val="18"/>
                <w:szCs w:val="18"/>
              </w:rPr>
              <w:t>9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:3</w:t>
            </w:r>
            <w:r w:rsidR="00037A02">
              <w:rPr>
                <w:rFonts w:ascii="Arial" w:hAnsi="Arial" w:cs="Arial"/>
                <w:b/>
                <w:bCs/>
                <w:sz w:val="18"/>
                <w:szCs w:val="18"/>
              </w:rPr>
              <w:t>0</w:t>
            </w:r>
          </w:p>
          <w:p w14:paraId="739D7AFB" w14:textId="77777777" w:rsidR="009815EB" w:rsidRPr="007A144A" w:rsidRDefault="00877521" w:rsidP="00FE0DBF">
            <w:pPr>
              <w:ind w:firstLine="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W- Skiers left</w:t>
            </w:r>
            <w:r w:rsidR="009815EB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83E125" w14:textId="77777777" w:rsidR="005431CF" w:rsidRDefault="005E2FCE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2:00-12:3</w:t>
            </w:r>
            <w:r w:rsidR="00037A02">
              <w:rPr>
                <w:rFonts w:ascii="Arial" w:hAnsi="Arial" w:cs="Arial"/>
                <w:b/>
                <w:bCs/>
                <w:sz w:val="18"/>
                <w:szCs w:val="18"/>
              </w:rPr>
              <w:t>0</w:t>
            </w:r>
          </w:p>
          <w:p w14:paraId="0D615349" w14:textId="77777777" w:rsidR="009815EB" w:rsidRPr="007A144A" w:rsidRDefault="00877521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W- Skiers left</w:t>
            </w:r>
          </w:p>
        </w:tc>
      </w:tr>
      <w:tr w:rsidR="005431CF" w:rsidRPr="007A144A" w14:paraId="264555FE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503C5" w14:textId="77777777" w:rsidR="005431CF" w:rsidRPr="00F06944" w:rsidRDefault="005431CF" w:rsidP="00FE0DBF">
            <w:pPr>
              <w:tabs>
                <w:tab w:val="left" w:pos="110"/>
              </w:tabs>
              <w:ind w:left="200" w:hanging="200"/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Entry for Racers Closed</w:t>
            </w:r>
            <w:r w:rsidRPr="007A144A">
              <w:rPr>
                <w:rFonts w:ascii="Arial" w:hAnsi="Arial" w:cs="Arial"/>
                <w:sz w:val="18"/>
                <w:szCs w:val="18"/>
              </w:rPr>
              <w:t>: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 xml:space="preserve"> 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E7581" w14:textId="77777777" w:rsidR="005431CF" w:rsidRPr="007A144A" w:rsidRDefault="005E2FCE" w:rsidP="00FE0DBF">
            <w:pPr>
              <w:ind w:firstLine="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9:1</w:t>
            </w:r>
            <w:r w:rsidR="00037A02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EC701" w14:textId="77777777" w:rsidR="005431CF" w:rsidRPr="007A144A" w:rsidRDefault="005E2FCE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2:1</w:t>
            </w:r>
            <w:r w:rsidR="00037A02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</w:p>
        </w:tc>
      </w:tr>
      <w:tr w:rsidR="005431CF" w:rsidRPr="007A144A" w14:paraId="5B21C549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0C8F0" w14:textId="77777777" w:rsidR="005431CF" w:rsidRPr="00F06944" w:rsidRDefault="005431CF" w:rsidP="00F06944">
            <w:pPr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hotographers In </w:t>
            </w:r>
            <w:r w:rsidR="00C40C5B">
              <w:rPr>
                <w:rFonts w:ascii="Arial" w:hAnsi="Arial" w:cs="Arial"/>
                <w:b/>
                <w:bCs/>
                <w:sz w:val="18"/>
                <w:szCs w:val="18"/>
              </w:rPr>
              <w:t>P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lace: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98CF5" w14:textId="77777777" w:rsidR="005431CF" w:rsidRPr="007A144A" w:rsidRDefault="005431CF" w:rsidP="00FE0DBF">
            <w:pPr>
              <w:ind w:firstLine="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170D0" w14:textId="77777777" w:rsidR="005431CF" w:rsidRPr="007A144A" w:rsidRDefault="005431C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431CF" w:rsidRPr="007A144A" w14:paraId="1FB4834B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A66C0" w14:textId="77777777" w:rsidR="005431CF" w:rsidRPr="007A144A" w:rsidRDefault="005431CF" w:rsidP="00FE0DBF">
            <w:pPr>
              <w:tabs>
                <w:tab w:val="left" w:pos="110"/>
              </w:tabs>
              <w:ind w:left="290" w:hanging="290"/>
              <w:rPr>
                <w:rFonts w:ascii="Arial" w:hAnsi="Arial" w:cs="Arial"/>
                <w:b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ntry for all </w:t>
            </w:r>
            <w:r w:rsidR="00C40C5B">
              <w:rPr>
                <w:rFonts w:ascii="Arial" w:hAnsi="Arial" w:cs="Arial"/>
                <w:b/>
                <w:bCs/>
                <w:sz w:val="18"/>
                <w:szCs w:val="18"/>
              </w:rPr>
              <w:t>C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losed</w:t>
            </w:r>
            <w:r w:rsidRPr="007A144A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4966F" w14:textId="77777777" w:rsidR="005431CF" w:rsidRPr="007A144A" w:rsidRDefault="005431CF" w:rsidP="00FE0DBF">
            <w:pPr>
              <w:ind w:firstLine="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137C" w14:textId="77777777" w:rsidR="005431CF" w:rsidRPr="007A144A" w:rsidRDefault="005431C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431CF" w:rsidRPr="007A144A" w14:paraId="3B06E3E9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DA8D6" w14:textId="77777777" w:rsidR="005431CF" w:rsidRPr="007A144A" w:rsidRDefault="005431CF" w:rsidP="00FE0DBF">
            <w:pPr>
              <w:tabs>
                <w:tab w:val="left" w:pos="110"/>
              </w:tabs>
              <w:ind w:left="290" w:hanging="290"/>
              <w:rPr>
                <w:rFonts w:ascii="Arial" w:hAnsi="Arial" w:cs="Arial"/>
                <w:b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Coaches in Place</w:t>
            </w:r>
            <w:r w:rsidRPr="007A144A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31CB7" w14:textId="77777777" w:rsidR="005431CF" w:rsidRPr="007A144A" w:rsidRDefault="00037A02" w:rsidP="00FE0DBF">
            <w:pPr>
              <w:ind w:firstLine="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09</w:t>
            </w:r>
            <w:r w:rsidR="005E2FCE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  <w:r w:rsidR="00C148C7">
              <w:rPr>
                <w:rFonts w:ascii="Arial" w:hAnsi="Arial" w:cs="Arial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185CE" w14:textId="77777777" w:rsidR="005431CF" w:rsidRPr="007A144A" w:rsidRDefault="005E2FCE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23</w:t>
            </w:r>
            <w:r w:rsidR="00877521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</w:p>
        </w:tc>
      </w:tr>
      <w:tr w:rsidR="005431CF" w:rsidRPr="007A144A" w14:paraId="19C16B92" w14:textId="77777777" w:rsidTr="005431CF">
        <w:trPr>
          <w:cantSplit/>
        </w:trPr>
        <w:tc>
          <w:tcPr>
            <w:tcW w:w="40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244B5" w14:textId="77777777" w:rsidR="005431CF" w:rsidRPr="007A144A" w:rsidRDefault="005431C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No. of Forerunners:</w:t>
            </w:r>
            <w:r w:rsidRPr="007A144A">
              <w:rPr>
                <w:rFonts w:ascii="Arial" w:hAnsi="Arial" w:cs="Arial"/>
                <w:iCs/>
                <w:sz w:val="18"/>
                <w:szCs w:val="18"/>
              </w:rPr>
              <w:t xml:space="preserve">  </w:t>
            </w:r>
            <w:r w:rsidR="00F06944">
              <w:rPr>
                <w:rFonts w:ascii="Arial" w:hAnsi="Arial" w:cs="Arial"/>
                <w:b/>
                <w:iCs/>
                <w:sz w:val="18"/>
                <w:szCs w:val="18"/>
              </w:rPr>
              <w:t xml:space="preserve">( </w:t>
            </w:r>
            <w:r w:rsidR="00C148C7">
              <w:rPr>
                <w:rFonts w:ascii="Arial" w:hAnsi="Arial" w:cs="Arial"/>
                <w:b/>
                <w:iCs/>
                <w:sz w:val="18"/>
                <w:szCs w:val="18"/>
              </w:rPr>
              <w:t>3</w:t>
            </w:r>
            <w:r w:rsidR="00F06944">
              <w:rPr>
                <w:rFonts w:ascii="Arial" w:hAnsi="Arial" w:cs="Arial"/>
                <w:b/>
                <w:iCs/>
                <w:sz w:val="18"/>
                <w:szCs w:val="18"/>
              </w:rPr>
              <w:t xml:space="preserve"> </w:t>
            </w:r>
            <w:r w:rsidRPr="007A144A">
              <w:rPr>
                <w:rFonts w:ascii="Arial" w:hAnsi="Arial" w:cs="Arial"/>
                <w:b/>
                <w:iCs/>
                <w:sz w:val="18"/>
                <w:szCs w:val="18"/>
              </w:rPr>
              <w:t>)</w:t>
            </w:r>
          </w:p>
        </w:tc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27CD0" w14:textId="77777777" w:rsidR="005431CF" w:rsidRPr="007A144A" w:rsidRDefault="005431CF" w:rsidP="00FE0DBF">
            <w:pPr>
              <w:tabs>
                <w:tab w:val="left" w:pos="110"/>
              </w:tabs>
              <w:ind w:left="29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Start Time: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B2616" w14:textId="77777777" w:rsidR="005431CF" w:rsidRPr="007A144A" w:rsidRDefault="005E2FCE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095</w:t>
            </w:r>
            <w:r w:rsidR="00877521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CA66" w14:textId="77777777" w:rsidR="005431CF" w:rsidRPr="007A144A" w:rsidRDefault="005E2FCE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24</w:t>
            </w:r>
            <w:r w:rsidR="00877521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</w:tr>
      <w:tr w:rsidR="005431CF" w:rsidRPr="007A144A" w14:paraId="34C39273" w14:textId="77777777" w:rsidTr="005431CF">
        <w:trPr>
          <w:cantSplit/>
          <w:trHeight w:val="521"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88294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Start Time</w:t>
            </w:r>
            <w:r w:rsidR="00F06944">
              <w:rPr>
                <w:rFonts w:ascii="Arial" w:hAnsi="Arial" w:cs="Arial"/>
                <w:b/>
                <w:bCs/>
                <w:sz w:val="18"/>
                <w:szCs w:val="18"/>
              </w:rPr>
              <w:t>s</w:t>
            </w:r>
            <w:r w:rsidR="00C40C5B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  <w:p w14:paraId="74C626A1" w14:textId="77777777" w:rsidR="005431CF" w:rsidRPr="007A144A" w:rsidRDefault="005431CF" w:rsidP="00FE0DBF">
            <w:pPr>
              <w:tabs>
                <w:tab w:val="left" w:pos="110"/>
              </w:tabs>
              <w:ind w:left="200" w:hanging="27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4D789" w14:textId="77777777" w:rsidR="005431CF" w:rsidRPr="007A144A" w:rsidRDefault="005E2FCE" w:rsidP="00C148C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0:0</w:t>
            </w:r>
            <w:r w:rsidR="00C148C7">
              <w:rPr>
                <w:rFonts w:ascii="Arial" w:hAnsi="Arial" w:cs="Arial"/>
                <w:b/>
                <w:bCs/>
                <w:sz w:val="18"/>
                <w:szCs w:val="18"/>
              </w:rPr>
              <w:t>0</w:t>
            </w:r>
            <w:r w:rsidR="003F5A3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4540F1">
              <w:rPr>
                <w:rFonts w:ascii="Arial" w:hAnsi="Arial" w:cs="Arial"/>
                <w:b/>
                <w:bCs/>
                <w:sz w:val="18"/>
                <w:szCs w:val="18"/>
              </w:rPr>
              <w:t>(</w:t>
            </w:r>
            <w:r w:rsidR="003F5A3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en </w:t>
            </w:r>
            <w:r w:rsidR="004540F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ight </w:t>
            </w:r>
            <w:r w:rsidR="003F5A3E">
              <w:rPr>
                <w:rFonts w:ascii="Arial" w:hAnsi="Arial" w:cs="Arial"/>
                <w:b/>
                <w:bCs/>
                <w:sz w:val="18"/>
                <w:szCs w:val="18"/>
              </w:rPr>
              <w:t>after women</w:t>
            </w:r>
            <w:r w:rsidR="004540F1"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D9615" w14:textId="77777777" w:rsidR="005431CF" w:rsidRPr="007A144A" w:rsidRDefault="008E6FB1" w:rsidP="00A0671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  <w:r w:rsidR="005E2FCE">
              <w:rPr>
                <w:rFonts w:ascii="Arial" w:hAnsi="Arial" w:cs="Arial"/>
                <w:b/>
                <w:bCs/>
                <w:sz w:val="18"/>
                <w:szCs w:val="18"/>
              </w:rPr>
              <w:t>2:45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pm</w:t>
            </w:r>
            <w:r w:rsidR="004540F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(m</w:t>
            </w:r>
            <w:r w:rsidR="003F5A3E">
              <w:rPr>
                <w:rFonts w:ascii="Arial" w:hAnsi="Arial" w:cs="Arial"/>
                <w:b/>
                <w:bCs/>
                <w:sz w:val="18"/>
                <w:szCs w:val="18"/>
              </w:rPr>
              <w:t>en</w:t>
            </w:r>
            <w:r w:rsidR="004540F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right </w:t>
            </w:r>
            <w:r w:rsidR="003F5A3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fter women</w:t>
            </w:r>
            <w:r w:rsidR="004540F1"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</w:tr>
      <w:tr w:rsidR="005431CF" w:rsidRPr="007A144A" w14:paraId="465494FC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6120E" w14:textId="77777777" w:rsidR="005431CF" w:rsidRPr="007A144A" w:rsidRDefault="00F06944" w:rsidP="00F0694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tart Interval(s):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F797B" w14:textId="77777777" w:rsidR="005431CF" w:rsidRDefault="00F06944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C148C7">
              <w:rPr>
                <w:rFonts w:ascii="Arial" w:hAnsi="Arial" w:cs="Arial"/>
                <w:b/>
                <w:bCs/>
                <w:sz w:val="18"/>
                <w:szCs w:val="18"/>
              </w:rPr>
              <w:t>Variable</w:t>
            </w:r>
            <w:r w:rsidR="00EB252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(30 sec max)</w:t>
            </w:r>
          </w:p>
          <w:p w14:paraId="3D6427B8" w14:textId="77777777" w:rsidR="00F06944" w:rsidRPr="007A144A" w:rsidRDefault="00F06944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431CF" w:rsidRPr="007A144A" w14:paraId="0ED6A2B9" w14:textId="77777777" w:rsidTr="00F06944">
        <w:trPr>
          <w:cantSplit/>
          <w:trHeight w:val="161"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46AE7" w14:textId="77777777" w:rsidR="005431CF" w:rsidRPr="00B67FB9" w:rsidRDefault="005431CF" w:rsidP="00FE0DBF">
            <w:pPr>
              <w:pStyle w:val="BodyText"/>
              <w:rPr>
                <w:rFonts w:ascii="Arial" w:hAnsi="Arial" w:cs="Arial"/>
                <w:b/>
                <w:sz w:val="18"/>
                <w:szCs w:val="18"/>
              </w:rPr>
            </w:pPr>
            <w:r w:rsidRPr="00B67FB9">
              <w:rPr>
                <w:rFonts w:ascii="Arial" w:hAnsi="Arial" w:cs="Arial"/>
                <w:b/>
                <w:sz w:val="18"/>
                <w:szCs w:val="18"/>
              </w:rPr>
              <w:t xml:space="preserve">Preparation Breaks:                                                                             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F437" w14:textId="77777777" w:rsidR="005431CF" w:rsidRPr="007A144A" w:rsidRDefault="005431C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sz w:val="18"/>
                <w:szCs w:val="18"/>
              </w:rPr>
              <w:t>As needed</w:t>
            </w:r>
          </w:p>
        </w:tc>
      </w:tr>
      <w:tr w:rsidR="005431CF" w:rsidRPr="007A144A" w14:paraId="2A4C6A99" w14:textId="77777777" w:rsidTr="005431CF">
        <w:trPr>
          <w:cantSplit/>
          <w:trHeight w:val="204"/>
        </w:trPr>
        <w:tc>
          <w:tcPr>
            <w:tcW w:w="397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2D4449" w14:textId="77777777" w:rsidR="005431CF" w:rsidRDefault="005431C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Yellow Zones/Flags:</w:t>
            </w:r>
          </w:p>
          <w:p w14:paraId="72A17D62" w14:textId="77777777" w:rsidR="005431CF" w:rsidRPr="00F179AF" w:rsidRDefault="005431CF" w:rsidP="00FE0DBF">
            <w:pPr>
              <w:rPr>
                <w:rFonts w:ascii="Arial" w:hAnsi="Arial" w:cs="Arial"/>
                <w:b/>
                <w:sz w:val="18"/>
                <w:szCs w:val="18"/>
                <w:vertAlign w:val="subscript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  </w:t>
            </w:r>
            <w:r w:rsidRPr="00F179AF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1st</w:t>
            </w:r>
          </w:p>
          <w:p w14:paraId="385402C7" w14:textId="77777777" w:rsidR="005431CF" w:rsidRPr="00F179AF" w:rsidRDefault="005431CF" w:rsidP="00FE0DBF">
            <w:pPr>
              <w:rPr>
                <w:rFonts w:ascii="Arial" w:hAnsi="Arial" w:cs="Arial"/>
                <w:b/>
                <w:sz w:val="18"/>
                <w:szCs w:val="18"/>
                <w:vertAlign w:val="subscript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                            </w:t>
            </w:r>
            <w:r w:rsidRPr="00F179AF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 xml:space="preserve">2nd                                           </w:t>
            </w:r>
          </w:p>
          <w:p w14:paraId="09FB4E9C" w14:textId="77777777" w:rsidR="005431CF" w:rsidRPr="00F179AF" w:rsidRDefault="005431CF" w:rsidP="00FE0DBF">
            <w:pPr>
              <w:rPr>
                <w:rFonts w:ascii="Arial" w:hAnsi="Arial" w:cs="Arial"/>
                <w:b/>
                <w:sz w:val="18"/>
                <w:szCs w:val="18"/>
                <w:vertAlign w:val="subscript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                            </w:t>
            </w:r>
            <w:r w:rsidRPr="00F179AF">
              <w:rPr>
                <w:rFonts w:ascii="Arial" w:hAnsi="Arial" w:cs="Arial"/>
                <w:b/>
                <w:sz w:val="18"/>
                <w:szCs w:val="18"/>
                <w:vertAlign w:val="subscript"/>
              </w:rPr>
              <w:t>3rd</w:t>
            </w:r>
          </w:p>
        </w:tc>
        <w:tc>
          <w:tcPr>
            <w:tcW w:w="28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360A3" w14:textId="77777777" w:rsidR="005431CF" w:rsidRPr="006B0B67" w:rsidRDefault="005431CF" w:rsidP="00FE0DBF">
            <w:pPr>
              <w:ind w:left="14"/>
              <w:rPr>
                <w:rFonts w:ascii="Arial" w:hAnsi="Arial" w:cs="Arial"/>
                <w:b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sz w:val="18"/>
                <w:szCs w:val="18"/>
              </w:rPr>
              <w:t>Places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                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EF5E6" w14:textId="77777777" w:rsidR="005431CF" w:rsidRPr="007A144A" w:rsidRDefault="005431CF" w:rsidP="00450D72">
            <w:pPr>
              <w:ind w:left="720" w:hanging="70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Back to Start</w:t>
            </w:r>
          </w:p>
        </w:tc>
      </w:tr>
      <w:tr w:rsidR="005431CF" w:rsidRPr="007A144A" w14:paraId="31D9F26B" w14:textId="77777777" w:rsidTr="005431CF">
        <w:trPr>
          <w:cantSplit/>
          <w:trHeight w:val="180"/>
        </w:trPr>
        <w:tc>
          <w:tcPr>
            <w:tcW w:w="397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A23497" w14:textId="77777777" w:rsidR="005431CF" w:rsidRPr="007A144A" w:rsidRDefault="005431C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869DB" w14:textId="77777777" w:rsidR="005431CF" w:rsidRPr="006B0B67" w:rsidRDefault="005431CF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1F112" w14:textId="77777777" w:rsidR="005431CF" w:rsidRDefault="005431CF" w:rsidP="00FE0DBF">
            <w:pPr>
              <w:ind w:left="720" w:hanging="70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431CF" w:rsidRPr="007A144A" w14:paraId="11839604" w14:textId="77777777" w:rsidTr="005431CF">
        <w:trPr>
          <w:cantSplit/>
          <w:trHeight w:val="132"/>
        </w:trPr>
        <w:tc>
          <w:tcPr>
            <w:tcW w:w="397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35B32A" w14:textId="77777777" w:rsidR="005431CF" w:rsidRPr="007A144A" w:rsidRDefault="005431C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6FFE3" w14:textId="77777777" w:rsidR="005431CF" w:rsidRDefault="005431CF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3990E" w14:textId="77777777" w:rsidR="005431CF" w:rsidRDefault="005431CF" w:rsidP="00FE0DBF">
            <w:pPr>
              <w:ind w:left="720" w:hanging="70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431CF" w:rsidRPr="007A144A" w14:paraId="65F12A25" w14:textId="77777777" w:rsidTr="005431CF">
        <w:trPr>
          <w:cantSplit/>
          <w:trHeight w:val="183"/>
        </w:trPr>
        <w:tc>
          <w:tcPr>
            <w:tcW w:w="397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EC889" w14:textId="77777777" w:rsidR="005431CF" w:rsidRPr="007A144A" w:rsidRDefault="005431C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8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FE246" w14:textId="77777777" w:rsidR="005431CF" w:rsidRDefault="005431CF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85B3D" w14:textId="77777777" w:rsidR="005431CF" w:rsidRDefault="005431CF" w:rsidP="00FE0DBF">
            <w:pPr>
              <w:ind w:left="720" w:hanging="706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431CF" w:rsidRPr="007A144A" w14:paraId="60005BA0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AB85D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Slip Crews</w:t>
            </w:r>
            <w:r w:rsidRPr="007A144A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FA958" w14:textId="77777777" w:rsidR="005431CF" w:rsidRPr="007A144A" w:rsidRDefault="00C148C7" w:rsidP="00FE0DBF">
            <w:pPr>
              <w:pStyle w:val="Heading4"/>
              <w:autoSpaceDE w:val="0"/>
              <w:autoSpaceDN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s ordered by Start Ref</w:t>
            </w:r>
          </w:p>
        </w:tc>
      </w:tr>
      <w:tr w:rsidR="005431CF" w:rsidRPr="007A144A" w14:paraId="490DE9BC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7EDFB" w14:textId="77777777" w:rsidR="005431CF" w:rsidRPr="007A144A" w:rsidRDefault="005431CF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Intermediate Times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:                                                                                                </w:t>
            </w:r>
            <w:r w:rsidRPr="007A144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17C63" w14:textId="77777777" w:rsidR="005431CF" w:rsidRPr="007A144A" w:rsidRDefault="00C148C7" w:rsidP="00C148C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one</w:t>
            </w:r>
            <w:r w:rsidR="00450D7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5431CF" w:rsidRPr="007A144A" w14:paraId="56B0E2EB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CB03B" w14:textId="77777777" w:rsidR="005431CF" w:rsidRPr="007A144A" w:rsidRDefault="005431CF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Awards Ceremony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:             </w:t>
            </w:r>
            <w:r w:rsidRPr="007A144A"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                    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1A699" w14:textId="77777777" w:rsidR="005431CF" w:rsidRPr="00C148C7" w:rsidRDefault="00C148C7" w:rsidP="00FE0DBF">
            <w:pPr>
              <w:pStyle w:val="BodyText"/>
              <w:rPr>
                <w:rFonts w:ascii="Arial" w:hAnsi="Arial" w:cs="Arial"/>
                <w:b/>
                <w:sz w:val="18"/>
                <w:szCs w:val="18"/>
              </w:rPr>
            </w:pPr>
            <w:r w:rsidRPr="00C148C7">
              <w:rPr>
                <w:rFonts w:ascii="Arial" w:hAnsi="Arial" w:cs="Arial"/>
                <w:b/>
                <w:sz w:val="18"/>
                <w:szCs w:val="18"/>
              </w:rPr>
              <w:t>15 Minutes after race lower deck</w:t>
            </w:r>
            <w:r w:rsidR="00877521">
              <w:rPr>
                <w:rFonts w:ascii="Arial" w:hAnsi="Arial" w:cs="Arial"/>
                <w:b/>
                <w:sz w:val="18"/>
                <w:szCs w:val="18"/>
              </w:rPr>
              <w:t xml:space="preserve"> overall and u16</w:t>
            </w:r>
          </w:p>
        </w:tc>
      </w:tr>
      <w:tr w:rsidR="005431CF" w:rsidRPr="007A144A" w14:paraId="6977DE0B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3912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Public Draw</w:t>
            </w:r>
            <w:r w:rsidRPr="007A144A">
              <w:rPr>
                <w:rFonts w:ascii="Arial" w:hAnsi="Arial" w:cs="Arial"/>
                <w:iCs/>
                <w:sz w:val="18"/>
                <w:szCs w:val="18"/>
              </w:rPr>
              <w:t xml:space="preserve">:                                                                                          </w:t>
            </w:r>
            <w:r w:rsidRPr="007A144A">
              <w:rPr>
                <w:rFonts w:ascii="Arial" w:hAnsi="Arial" w:cs="Arial"/>
                <w:b/>
                <w:iCs/>
                <w:sz w:val="18"/>
                <w:szCs w:val="18"/>
              </w:rPr>
              <w:t xml:space="preserve"> 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505D" w14:textId="77777777" w:rsidR="005431CF" w:rsidRPr="007A144A" w:rsidRDefault="00C148C7" w:rsidP="00FE0DBF">
            <w:pPr>
              <w:pStyle w:val="Heading4"/>
              <w:autoSpaceDE w:val="0"/>
              <w:autoSpaceDN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/A</w:t>
            </w:r>
          </w:p>
        </w:tc>
      </w:tr>
      <w:tr w:rsidR="005431CF" w:rsidRPr="007A144A" w14:paraId="28FFF7B1" w14:textId="77777777" w:rsidTr="005431CF">
        <w:trPr>
          <w:cantSplit/>
          <w:trHeight w:val="210"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E392B" w14:textId="77777777" w:rsidR="005431CF" w:rsidRPr="007A144A" w:rsidRDefault="005431CF" w:rsidP="00C40C5B">
            <w:pPr>
              <w:tabs>
                <w:tab w:val="left" w:pos="4536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3F30D" w14:textId="77777777" w:rsidR="005431CF" w:rsidRPr="007A144A" w:rsidRDefault="005431CF" w:rsidP="00C40C5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Name(s) / Team(s):</w:t>
            </w:r>
          </w:p>
        </w:tc>
      </w:tr>
      <w:tr w:rsidR="00C40C5B" w:rsidRPr="007A144A" w14:paraId="398D21DE" w14:textId="77777777" w:rsidTr="00C40C5B">
        <w:trPr>
          <w:cantSplit/>
          <w:trHeight w:val="430"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DFD17" w14:textId="77777777" w:rsidR="00C40C5B" w:rsidRPr="007A144A" w:rsidRDefault="00C40C5B" w:rsidP="00C40C5B">
            <w:pPr>
              <w:tabs>
                <w:tab w:val="left" w:pos="4536"/>
              </w:tabs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Course Setter(s) Next Race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:                                                                     </w:t>
            </w:r>
            <w:r w:rsidRPr="007A144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</w:t>
            </w:r>
          </w:p>
        </w:tc>
        <w:tc>
          <w:tcPr>
            <w:tcW w:w="1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3599C" w14:textId="77777777" w:rsidR="00C40C5B" w:rsidRPr="007A144A" w:rsidRDefault="00C148C7" w:rsidP="00C148C7">
            <w:pPr>
              <w:pStyle w:val="Heading2"/>
              <w:tabs>
                <w:tab w:val="left" w:pos="720"/>
              </w:tabs>
              <w:jc w:val="left"/>
              <w:rPr>
                <w:rFonts w:ascii="Arial" w:hAnsi="Arial" w:cs="Arial"/>
                <w:b w:val="0"/>
                <w:bCs/>
                <w:sz w:val="18"/>
                <w:szCs w:val="18"/>
              </w:rPr>
            </w:pPr>
            <w:r>
              <w:rPr>
                <w:rFonts w:ascii="Arial" w:hAnsi="Arial" w:cs="Arial"/>
                <w:b w:val="0"/>
                <w:bCs/>
                <w:sz w:val="18"/>
                <w:szCs w:val="18"/>
              </w:rPr>
              <w:t>N/A</w:t>
            </w:r>
          </w:p>
        </w:tc>
        <w:tc>
          <w:tcPr>
            <w:tcW w:w="20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1920F" w14:textId="77777777" w:rsidR="00C40C5B" w:rsidRPr="007A144A" w:rsidRDefault="00C148C7" w:rsidP="00C148C7">
            <w:pPr>
              <w:pStyle w:val="Heading2"/>
              <w:tabs>
                <w:tab w:val="left" w:pos="720"/>
              </w:tabs>
              <w:jc w:val="left"/>
              <w:rPr>
                <w:rFonts w:ascii="Arial" w:hAnsi="Arial" w:cs="Arial"/>
                <w:b w:val="0"/>
                <w:b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/A</w:t>
            </w:r>
          </w:p>
        </w:tc>
      </w:tr>
      <w:tr w:rsidR="005431CF" w:rsidRPr="007A144A" w14:paraId="08D4C859" w14:textId="77777777" w:rsidTr="005431CF">
        <w:trPr>
          <w:cantSplit/>
        </w:trPr>
        <w:tc>
          <w:tcPr>
            <w:tcW w:w="68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90202" w14:textId="77777777" w:rsidR="005431CF" w:rsidRPr="007A144A" w:rsidRDefault="005431CF" w:rsidP="00FE0DBF">
            <w:pPr>
              <w:tabs>
                <w:tab w:val="left" w:pos="4536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Next Team Captains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’ </w:t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Meeting</w:t>
            </w:r>
            <w:r w:rsidRPr="007A144A">
              <w:rPr>
                <w:rFonts w:ascii="Arial" w:hAnsi="Arial" w:cs="Arial"/>
                <w:sz w:val="18"/>
                <w:szCs w:val="18"/>
              </w:rPr>
              <w:t xml:space="preserve">:                                                    </w:t>
            </w:r>
            <w:r w:rsidRPr="007A144A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40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F080D" w14:textId="77777777" w:rsidR="005431CF" w:rsidRPr="007A144A" w:rsidRDefault="00C148C7" w:rsidP="00FE0DBF">
            <w:pPr>
              <w:pStyle w:val="Heading4"/>
              <w:autoSpaceDE w:val="0"/>
              <w:autoSpaceDN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/A</w:t>
            </w:r>
          </w:p>
        </w:tc>
      </w:tr>
      <w:tr w:rsidR="005431CF" w:rsidRPr="007A144A" w14:paraId="2F26C44C" w14:textId="77777777" w:rsidTr="005431CF">
        <w:trPr>
          <w:cantSplit/>
          <w:trHeight w:val="2253"/>
        </w:trPr>
        <w:tc>
          <w:tcPr>
            <w:tcW w:w="108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6A7D7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  <w:r w:rsidRPr="007A144A">
              <w:rPr>
                <w:rFonts w:ascii="Arial" w:hAnsi="Arial" w:cs="Arial"/>
                <w:sz w:val="18"/>
                <w:szCs w:val="18"/>
              </w:rPr>
              <w:br w:type="page"/>
            </w:r>
            <w:r w:rsidRPr="007A144A">
              <w:rPr>
                <w:rFonts w:ascii="Arial" w:hAnsi="Arial" w:cs="Arial"/>
                <w:b/>
                <w:bCs/>
                <w:sz w:val="18"/>
                <w:szCs w:val="18"/>
              </w:rPr>
              <w:t>Miscellaneous</w:t>
            </w:r>
            <w:r w:rsidRPr="007A144A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0E31D513" w14:textId="77777777" w:rsidR="005431CF" w:rsidRDefault="00EB2521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-Team Captain </w:t>
            </w:r>
            <w:r w:rsidR="002F44F7">
              <w:rPr>
                <w:rFonts w:ascii="Arial" w:hAnsi="Arial" w:cs="Arial"/>
                <w:b/>
                <w:sz w:val="18"/>
                <w:szCs w:val="18"/>
              </w:rPr>
              <w:t>Meeting 0830</w:t>
            </w:r>
            <w:r w:rsidR="00C148C7">
              <w:rPr>
                <w:rFonts w:ascii="Arial" w:hAnsi="Arial" w:cs="Arial"/>
                <w:b/>
                <w:sz w:val="18"/>
                <w:szCs w:val="18"/>
              </w:rPr>
              <w:t xml:space="preserve"> Finish area</w:t>
            </w:r>
          </w:p>
          <w:p w14:paraId="28C7F7F2" w14:textId="77777777" w:rsidR="00C148C7" w:rsidRDefault="00C148C7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Safety Bars required</w:t>
            </w:r>
          </w:p>
          <w:p w14:paraId="1A7FC1AE" w14:textId="77777777" w:rsidR="00A06718" w:rsidRDefault="003F5A3E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Lift Time- 4-5</w:t>
            </w:r>
            <w:r w:rsidR="00A06718">
              <w:rPr>
                <w:rFonts w:ascii="Arial" w:hAnsi="Arial" w:cs="Arial"/>
                <w:b/>
                <w:sz w:val="18"/>
                <w:szCs w:val="18"/>
              </w:rPr>
              <w:t xml:space="preserve"> minutes</w:t>
            </w:r>
          </w:p>
          <w:p w14:paraId="3235DD9E" w14:textId="77777777" w:rsidR="009D7FD0" w:rsidRDefault="009D7FD0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Bibs in bag or bin at finish after run 2.</w:t>
            </w:r>
          </w:p>
          <w:p w14:paraId="5783D315" w14:textId="77777777" w:rsidR="00C148C7" w:rsidRDefault="00C148C7" w:rsidP="00FE0DBF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No Alcohol permitted</w:t>
            </w:r>
          </w:p>
          <w:p w14:paraId="7745C0EA" w14:textId="77777777" w:rsidR="005431CF" w:rsidRPr="007A144A" w:rsidRDefault="00C148C7" w:rsidP="00FE0DB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No Dogs allowed</w:t>
            </w:r>
          </w:p>
          <w:p w14:paraId="4A06CD9D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0ADC93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BCB363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3AE1D0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F5DB47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EA1027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C7A8E73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4B782EF" w14:textId="77777777" w:rsidR="005431CF" w:rsidRPr="007A144A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D45574C" w14:textId="77777777" w:rsidR="005431CF" w:rsidRDefault="005431CF" w:rsidP="005431CF">
      <w:pPr>
        <w:tabs>
          <w:tab w:val="left" w:pos="3150"/>
          <w:tab w:val="center" w:pos="4500"/>
          <w:tab w:val="right" w:pos="10800"/>
        </w:tabs>
        <w:rPr>
          <w:rFonts w:ascii="Arial" w:hAnsi="Arial" w:cs="Arial"/>
          <w:szCs w:val="24"/>
        </w:rPr>
      </w:pPr>
    </w:p>
    <w:p w14:paraId="6832E795" w14:textId="77777777" w:rsidR="005431CF" w:rsidRPr="005431CF" w:rsidRDefault="005431CF" w:rsidP="005431CF">
      <w:pPr>
        <w:ind w:hanging="630"/>
        <w:rPr>
          <w:b/>
          <w:bCs/>
          <w:sz w:val="20"/>
        </w:rPr>
      </w:pPr>
      <w:r>
        <w:rPr>
          <w:b/>
          <w:bCs/>
          <w:sz w:val="20"/>
        </w:rPr>
        <w:br w:type="page"/>
      </w:r>
      <w:r w:rsidRPr="00B67FB9">
        <w:rPr>
          <w:rFonts w:ascii="Arial" w:hAnsi="Arial" w:cs="Arial"/>
          <w:b/>
          <w:bCs/>
          <w:sz w:val="32"/>
          <w:szCs w:val="32"/>
          <w:vertAlign w:val="subscript"/>
        </w:rPr>
        <w:lastRenderedPageBreak/>
        <w:t xml:space="preserve">TEAM </w:t>
      </w:r>
      <w:r w:rsidR="00140AA9" w:rsidRPr="00B67FB9">
        <w:rPr>
          <w:rFonts w:ascii="Arial" w:hAnsi="Arial" w:cs="Arial"/>
          <w:b/>
          <w:bCs/>
          <w:sz w:val="32"/>
          <w:szCs w:val="32"/>
          <w:vertAlign w:val="subscript"/>
        </w:rPr>
        <w:t>CAPTAINS‘</w:t>
      </w:r>
      <w:r w:rsidR="00140AA9">
        <w:rPr>
          <w:rFonts w:ascii="Arial" w:hAnsi="Arial" w:cs="Arial"/>
          <w:b/>
          <w:bCs/>
          <w:sz w:val="32"/>
          <w:szCs w:val="32"/>
          <w:vertAlign w:val="subscript"/>
        </w:rPr>
        <w:t xml:space="preserve">  </w:t>
      </w:r>
      <w:r w:rsidR="00140AA9" w:rsidRPr="00B67FB9">
        <w:rPr>
          <w:rFonts w:ascii="Arial" w:hAnsi="Arial" w:cs="Arial"/>
          <w:b/>
          <w:bCs/>
          <w:sz w:val="32"/>
          <w:szCs w:val="32"/>
          <w:vertAlign w:val="subscript"/>
        </w:rPr>
        <w:t>MEETING</w:t>
      </w:r>
      <w:r w:rsidRPr="00B67FB9">
        <w:rPr>
          <w:rFonts w:ascii="Arial" w:hAnsi="Arial" w:cs="Arial"/>
          <w:b/>
          <w:bCs/>
          <w:sz w:val="32"/>
          <w:szCs w:val="32"/>
          <w:vertAlign w:val="subscript"/>
        </w:rPr>
        <w:t xml:space="preserve"> MINUTES  </w:t>
      </w:r>
    </w:p>
    <w:tbl>
      <w:tblPr>
        <w:tblW w:w="11620" w:type="dxa"/>
        <w:tblInd w:w="-65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80"/>
        <w:gridCol w:w="3080"/>
        <w:gridCol w:w="790"/>
        <w:gridCol w:w="1620"/>
        <w:gridCol w:w="720"/>
        <w:gridCol w:w="810"/>
        <w:gridCol w:w="1280"/>
        <w:gridCol w:w="810"/>
        <w:gridCol w:w="730"/>
      </w:tblGrid>
      <w:tr w:rsidR="005431CF" w:rsidRPr="00B67FB9" w14:paraId="1575C76C" w14:textId="77777777" w:rsidTr="00F64370">
        <w:trPr>
          <w:gridAfter w:val="1"/>
          <w:wAfter w:w="730" w:type="dxa"/>
          <w:cantSplit/>
        </w:trPr>
        <w:tc>
          <w:tcPr>
            <w:tcW w:w="7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B2B67" w14:textId="77777777" w:rsidR="005431CF" w:rsidRPr="006B0B67" w:rsidRDefault="005431CF" w:rsidP="00FE0DBF">
            <w:pPr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Team Captains' Meeting of</w:t>
            </w:r>
            <w:r w:rsidRPr="006B0B67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6FECD3F3" w14:textId="77777777" w:rsidR="005431CF" w:rsidRPr="006B0B67" w:rsidRDefault="005431CF" w:rsidP="00FE0DBF">
            <w:pPr>
              <w:pStyle w:val="Heading4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A06718">
              <w:rPr>
                <w:rFonts w:ascii="Arial" w:hAnsi="Arial" w:cs="Arial"/>
                <w:sz w:val="18"/>
                <w:szCs w:val="18"/>
              </w:rPr>
              <w:t>Middlebury J-Term Slalom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C00B2" w14:textId="77777777" w:rsidR="005431CF" w:rsidRPr="006B0B67" w:rsidRDefault="000516E1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ace Code</w:t>
            </w:r>
            <w:r w:rsidR="005431CF"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(s)</w:t>
            </w:r>
          </w:p>
          <w:p w14:paraId="75038A65" w14:textId="77777777" w:rsidR="005431CF" w:rsidRPr="006B0B67" w:rsidRDefault="005431CF" w:rsidP="00FE0DBF">
            <w:pPr>
              <w:pStyle w:val="Heading4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14DE3" w14:textId="77777777" w:rsidR="005431CF" w:rsidRPr="006B0B67" w:rsidRDefault="00A06718" w:rsidP="00FE0D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U1731</w:t>
            </w:r>
          </w:p>
        </w:tc>
      </w:tr>
      <w:tr w:rsidR="008A769E" w:rsidRPr="00B67FB9" w14:paraId="75E6280C" w14:textId="77777777" w:rsidTr="00D96BFD">
        <w:trPr>
          <w:gridAfter w:val="1"/>
          <w:wAfter w:w="730" w:type="dxa"/>
          <w:cantSplit/>
          <w:trHeight w:val="188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270386C" w14:textId="77777777" w:rsidR="008A769E" w:rsidRPr="00D96BFD" w:rsidRDefault="008A769E" w:rsidP="008A769E">
            <w:pPr>
              <w:rPr>
                <w:rFonts w:ascii="Arial" w:hAnsi="Arial" w:cs="Arial"/>
                <w:sz w:val="18"/>
                <w:szCs w:val="18"/>
              </w:rPr>
            </w:pPr>
            <w:r w:rsidRPr="00D96BFD">
              <w:rPr>
                <w:rFonts w:ascii="Arial" w:hAnsi="Arial" w:cs="Arial"/>
                <w:b/>
                <w:sz w:val="18"/>
                <w:szCs w:val="18"/>
              </w:rPr>
              <w:t xml:space="preserve">Other Officials </w:t>
            </w:r>
            <w:r w:rsidR="00D96BFD" w:rsidRPr="00D96BF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D96BF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7E4D" w14:textId="77777777" w:rsidR="008A769E" w:rsidRPr="00D96BFD" w:rsidRDefault="00D96BFD" w:rsidP="008A769E">
            <w:pPr>
              <w:rPr>
                <w:rFonts w:ascii="Arial" w:hAnsi="Arial" w:cs="Arial"/>
                <w:sz w:val="18"/>
                <w:szCs w:val="18"/>
              </w:rPr>
            </w:pPr>
            <w:r w:rsidRPr="00D96BFD">
              <w:rPr>
                <w:rFonts w:ascii="Arial" w:hAnsi="Arial" w:cs="Arial"/>
                <w:b/>
                <w:sz w:val="18"/>
                <w:szCs w:val="18"/>
              </w:rPr>
              <w:t>Name-Surname</w:t>
            </w:r>
          </w:p>
        </w:tc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6F523" w14:textId="77777777" w:rsidR="008A769E" w:rsidRPr="006B0B67" w:rsidRDefault="008A769E" w:rsidP="008A769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Nat</w:t>
            </w:r>
          </w:p>
        </w:tc>
        <w:tc>
          <w:tcPr>
            <w:tcW w:w="52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71D26" w14:textId="77777777" w:rsidR="008A769E" w:rsidRPr="006B0B67" w:rsidRDefault="008A769E" w:rsidP="00D96BFD">
            <w:pPr>
              <w:tabs>
                <w:tab w:val="left" w:pos="7825"/>
                <w:tab w:val="left" w:pos="8108"/>
              </w:tabs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TECHN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ICAL </w:t>
            </w: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DATA</w:t>
            </w:r>
            <w:r w:rsidRPr="006B0B67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</w:tr>
      <w:tr w:rsidR="008A769E" w:rsidRPr="00B67FB9" w14:paraId="7BB8E062" w14:textId="77777777" w:rsidTr="00F64370">
        <w:trPr>
          <w:gridAfter w:val="1"/>
          <w:wAfter w:w="730" w:type="dxa"/>
          <w:cantSplit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99B4E45" w14:textId="77777777" w:rsidR="008A769E" w:rsidRPr="00D96BFD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D96BFD">
              <w:rPr>
                <w:rFonts w:ascii="Arial" w:hAnsi="Arial" w:cs="Arial"/>
                <w:sz w:val="18"/>
                <w:szCs w:val="18"/>
              </w:rPr>
              <w:t xml:space="preserve">Chief of Course </w:t>
            </w:r>
            <w:r w:rsidRPr="00D96BFD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</w:p>
          <w:p w14:paraId="761674EB" w14:textId="77777777" w:rsidR="008A769E" w:rsidRPr="00D96BFD" w:rsidRDefault="008A769E" w:rsidP="008A76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69062FE" w14:textId="77777777" w:rsidR="008A769E" w:rsidRPr="006B0B67" w:rsidRDefault="00A06718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Quesnel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, Ron</w:t>
            </w:r>
          </w:p>
        </w:tc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27B6B" w14:textId="77777777" w:rsidR="008A769E" w:rsidRPr="006B0B67" w:rsidRDefault="00A06718" w:rsidP="008A769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SA</w:t>
            </w:r>
          </w:p>
        </w:tc>
        <w:tc>
          <w:tcPr>
            <w:tcW w:w="52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5AD36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Name of Course  </w:t>
            </w:r>
          </w:p>
          <w:p w14:paraId="4FC2B57A" w14:textId="77777777" w:rsidR="008A769E" w:rsidRPr="006B0B67" w:rsidRDefault="00EB2521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Cameron</w:t>
            </w:r>
            <w:r w:rsidR="008A769E" w:rsidRPr="006B0B6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8A769E" w:rsidRPr="00B67FB9" w14:paraId="2977930B" w14:textId="77777777" w:rsidTr="00F64370">
        <w:trPr>
          <w:gridAfter w:val="1"/>
          <w:wAfter w:w="730" w:type="dxa"/>
          <w:cantSplit/>
          <w:trHeight w:val="408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51259" w14:textId="77777777" w:rsidR="008A769E" w:rsidRPr="00D96BFD" w:rsidRDefault="008A769E" w:rsidP="008A769E">
            <w:pPr>
              <w:pStyle w:val="Heading5"/>
              <w:rPr>
                <w:rFonts w:ascii="Arial" w:hAnsi="Arial" w:cs="Arial"/>
                <w:b w:val="0"/>
                <w:sz w:val="18"/>
                <w:szCs w:val="18"/>
              </w:rPr>
            </w:pPr>
            <w:r w:rsidRPr="00D96BFD">
              <w:rPr>
                <w:rFonts w:ascii="Arial" w:hAnsi="Arial" w:cs="Arial"/>
                <w:sz w:val="18"/>
                <w:szCs w:val="18"/>
              </w:rPr>
              <w:t>Start Referee</w:t>
            </w:r>
          </w:p>
          <w:p w14:paraId="521DDF2F" w14:textId="77777777" w:rsidR="008A769E" w:rsidRPr="00D96BFD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D96BFD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</w:t>
            </w:r>
          </w:p>
        </w:tc>
        <w:tc>
          <w:tcPr>
            <w:tcW w:w="308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F07FBD8" w14:textId="77777777" w:rsidR="008A769E" w:rsidRPr="006B0B67" w:rsidRDefault="00A06718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BD</w:t>
            </w:r>
          </w:p>
        </w:tc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56B47" w14:textId="77777777" w:rsidR="008A769E" w:rsidRPr="006B0B67" w:rsidRDefault="008A769E" w:rsidP="008A76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16C84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Start </w:t>
            </w:r>
          </w:p>
          <w:p w14:paraId="69ACE91B" w14:textId="77777777" w:rsidR="008A769E" w:rsidRPr="006B0B67" w:rsidRDefault="008A769E" w:rsidP="008A769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sz w:val="18"/>
                <w:szCs w:val="18"/>
              </w:rPr>
              <w:t xml:space="preserve">            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                                                                    </w:t>
            </w:r>
            <w:r w:rsidR="00A06718">
              <w:rPr>
                <w:rFonts w:ascii="Arial" w:hAnsi="Arial" w:cs="Arial"/>
                <w:b/>
                <w:sz w:val="18"/>
                <w:szCs w:val="18"/>
              </w:rPr>
              <w:t xml:space="preserve">TBD   </w:t>
            </w:r>
            <w:r>
              <w:rPr>
                <w:rFonts w:ascii="Arial" w:hAnsi="Arial" w:cs="Arial"/>
                <w:b/>
                <w:sz w:val="18"/>
                <w:szCs w:val="18"/>
              </w:rPr>
              <w:t>m</w:t>
            </w:r>
          </w:p>
        </w:tc>
      </w:tr>
      <w:tr w:rsidR="008A769E" w:rsidRPr="00B67FB9" w14:paraId="1DF5D317" w14:textId="77777777" w:rsidTr="00F64370">
        <w:trPr>
          <w:gridAfter w:val="1"/>
          <w:wAfter w:w="730" w:type="dxa"/>
          <w:cantSplit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0C57D" w14:textId="77777777" w:rsidR="008A769E" w:rsidRPr="00D96BFD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D96BFD">
              <w:rPr>
                <w:rFonts w:ascii="Arial" w:hAnsi="Arial" w:cs="Arial"/>
                <w:sz w:val="18"/>
                <w:szCs w:val="18"/>
              </w:rPr>
              <w:t>Finish Referee</w:t>
            </w:r>
          </w:p>
          <w:p w14:paraId="14B54AF8" w14:textId="77777777" w:rsidR="008A769E" w:rsidRPr="00D96BFD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D96BFD">
              <w:rPr>
                <w:rFonts w:ascii="Arial" w:hAnsi="Arial" w:cs="Arial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A09B7A1" w14:textId="77777777" w:rsidR="008A769E" w:rsidRPr="006B0B67" w:rsidRDefault="00A06718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BD</w:t>
            </w:r>
          </w:p>
        </w:tc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6636C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</w:p>
          <w:p w14:paraId="08B0E81A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2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4D3F6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Finish </w:t>
            </w:r>
          </w:p>
          <w:p w14:paraId="6B0445C7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        </w:t>
            </w:r>
            <w:r w:rsidR="00A06718">
              <w:rPr>
                <w:rFonts w:ascii="Arial" w:hAnsi="Arial" w:cs="Arial"/>
                <w:sz w:val="18"/>
                <w:szCs w:val="18"/>
              </w:rPr>
              <w:t xml:space="preserve">TBD   </w:t>
            </w: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</w:tr>
      <w:tr w:rsidR="008A769E" w:rsidRPr="00B67FB9" w14:paraId="1DABA85A" w14:textId="77777777" w:rsidTr="00F64370">
        <w:trPr>
          <w:gridAfter w:val="1"/>
          <w:wAfter w:w="730" w:type="dxa"/>
          <w:cantSplit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FCD21" w14:textId="77777777" w:rsidR="008A769E" w:rsidRPr="00D96BFD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D96BFD">
              <w:rPr>
                <w:rFonts w:ascii="Arial" w:hAnsi="Arial" w:cs="Arial"/>
                <w:sz w:val="18"/>
                <w:szCs w:val="18"/>
              </w:rPr>
              <w:t>Chief of T</w:t>
            </w:r>
            <w:r w:rsidR="00D96BFD" w:rsidRPr="00D96BFD">
              <w:rPr>
                <w:rFonts w:ascii="Arial" w:hAnsi="Arial" w:cs="Arial"/>
                <w:sz w:val="18"/>
                <w:szCs w:val="18"/>
              </w:rPr>
              <w:t>iming</w:t>
            </w:r>
          </w:p>
          <w:p w14:paraId="455D5889" w14:textId="77777777" w:rsidR="008A769E" w:rsidRPr="00D96BFD" w:rsidRDefault="008A769E" w:rsidP="008A769E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D96BFD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91A48D4" w14:textId="77777777" w:rsidR="008A769E" w:rsidRPr="006B0B67" w:rsidRDefault="00EB2521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BD</w:t>
            </w:r>
          </w:p>
        </w:tc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8A44F" w14:textId="77777777" w:rsidR="008A769E" w:rsidRPr="006B0B67" w:rsidRDefault="00A06718" w:rsidP="008A769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SA</w:t>
            </w:r>
          </w:p>
        </w:tc>
        <w:tc>
          <w:tcPr>
            <w:tcW w:w="52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46CD9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Vertical </w:t>
            </w:r>
            <w:r>
              <w:rPr>
                <w:rFonts w:ascii="Arial" w:hAnsi="Arial" w:cs="Arial"/>
                <w:sz w:val="18"/>
                <w:szCs w:val="18"/>
              </w:rPr>
              <w:t>D</w:t>
            </w:r>
            <w:r w:rsidRPr="006B0B67">
              <w:rPr>
                <w:rFonts w:ascii="Arial" w:hAnsi="Arial" w:cs="Arial"/>
                <w:sz w:val="18"/>
                <w:szCs w:val="18"/>
              </w:rPr>
              <w:t xml:space="preserve">rop </w:t>
            </w:r>
          </w:p>
          <w:p w14:paraId="0280AE4E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                                                                      </w:t>
            </w:r>
            <w:r w:rsidRPr="006B0B67">
              <w:rPr>
                <w:rFonts w:ascii="Arial" w:hAnsi="Arial" w:cs="Arial"/>
                <w:sz w:val="18"/>
                <w:szCs w:val="18"/>
              </w:rPr>
              <w:t xml:space="preserve">   </w:t>
            </w:r>
            <w:proofErr w:type="gramStart"/>
            <w:r w:rsidR="00A06718">
              <w:rPr>
                <w:rFonts w:ascii="Arial" w:hAnsi="Arial" w:cs="Arial"/>
                <w:sz w:val="18"/>
                <w:szCs w:val="18"/>
              </w:rPr>
              <w:t xml:space="preserve">TBD  </w:t>
            </w:r>
            <w:r>
              <w:rPr>
                <w:rFonts w:ascii="Arial" w:hAnsi="Arial" w:cs="Arial"/>
                <w:sz w:val="18"/>
                <w:szCs w:val="18"/>
              </w:rPr>
              <w:t>m</w:t>
            </w:r>
            <w:proofErr w:type="gramEnd"/>
          </w:p>
        </w:tc>
      </w:tr>
      <w:tr w:rsidR="008A769E" w:rsidRPr="00B67FB9" w14:paraId="29FE42D4" w14:textId="77777777" w:rsidTr="00F64370">
        <w:trPr>
          <w:gridAfter w:val="1"/>
          <w:wAfter w:w="730" w:type="dxa"/>
          <w:cantSplit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63925" w14:textId="77777777" w:rsidR="008A769E" w:rsidRPr="00D96BFD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D96BFD">
              <w:rPr>
                <w:rFonts w:ascii="Arial" w:hAnsi="Arial" w:cs="Arial"/>
                <w:sz w:val="18"/>
                <w:szCs w:val="18"/>
              </w:rPr>
              <w:t xml:space="preserve">Race </w:t>
            </w:r>
            <w:r w:rsidR="00D96BFD" w:rsidRPr="00D96BFD">
              <w:rPr>
                <w:rFonts w:ascii="Arial" w:hAnsi="Arial" w:cs="Arial"/>
                <w:sz w:val="18"/>
                <w:szCs w:val="18"/>
              </w:rPr>
              <w:t>Secretary</w:t>
            </w:r>
          </w:p>
          <w:p w14:paraId="35AB36FB" w14:textId="77777777" w:rsidR="008A769E" w:rsidRPr="00D96BFD" w:rsidRDefault="008A769E" w:rsidP="008A769E">
            <w:pPr>
              <w:pStyle w:val="Heading5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D96BFD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468FC4D" w14:textId="77777777" w:rsidR="008A769E" w:rsidRPr="006B0B67" w:rsidRDefault="00EB2521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BD</w:t>
            </w:r>
          </w:p>
        </w:tc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3C387" w14:textId="77777777" w:rsidR="008A769E" w:rsidRPr="006B0B67" w:rsidRDefault="00A06718" w:rsidP="008A769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SA</w:t>
            </w:r>
          </w:p>
        </w:tc>
        <w:tc>
          <w:tcPr>
            <w:tcW w:w="524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790FCAB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>Homologation No.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 </w:t>
            </w:r>
          </w:p>
          <w:p w14:paraId="6039F1CE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          </w:t>
            </w:r>
          </w:p>
        </w:tc>
      </w:tr>
      <w:tr w:rsidR="008A769E" w:rsidRPr="00B67FB9" w14:paraId="701988E8" w14:textId="77777777" w:rsidTr="00F64370">
        <w:trPr>
          <w:gridAfter w:val="1"/>
          <w:wAfter w:w="730" w:type="dxa"/>
          <w:cantSplit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69470" w14:textId="77777777" w:rsidR="008A769E" w:rsidRPr="0061043F" w:rsidRDefault="008A769E" w:rsidP="008A769E">
            <w:pPr>
              <w:rPr>
                <w:sz w:val="16"/>
                <w:szCs w:val="16"/>
              </w:rPr>
            </w:pPr>
          </w:p>
        </w:tc>
        <w:tc>
          <w:tcPr>
            <w:tcW w:w="30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68942DD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6D846" w14:textId="77777777" w:rsidR="008A769E" w:rsidRPr="006B0B67" w:rsidRDefault="008A769E" w:rsidP="008A76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3D3E9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Length </w:t>
            </w:r>
            <w:r w:rsidRPr="006B0B6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           </w:t>
            </w:r>
          </w:p>
          <w:p w14:paraId="025593B9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               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         </w:t>
            </w:r>
            <w:r w:rsidRPr="006B0B67">
              <w:rPr>
                <w:rFonts w:ascii="Arial" w:hAnsi="Arial" w:cs="Arial"/>
                <w:sz w:val="18"/>
                <w:szCs w:val="18"/>
              </w:rPr>
              <w:t xml:space="preserve">m    </w:t>
            </w:r>
          </w:p>
        </w:tc>
        <w:tc>
          <w:tcPr>
            <w:tcW w:w="29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0E046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Factor  </w:t>
            </w:r>
          </w:p>
          <w:p w14:paraId="2A789C86" w14:textId="77777777" w:rsidR="008A769E" w:rsidRPr="006B0B67" w:rsidRDefault="008A769E" w:rsidP="008A769E">
            <w:pPr>
              <w:pStyle w:val="Heading5"/>
              <w:rPr>
                <w:rFonts w:ascii="Arial" w:hAnsi="Arial" w:cs="Arial"/>
                <w:b w:val="0"/>
                <w:bCs/>
                <w:sz w:val="18"/>
                <w:szCs w:val="18"/>
              </w:rPr>
            </w:pPr>
            <w:r w:rsidRPr="006B0B67">
              <w:rPr>
                <w:rFonts w:ascii="Arial" w:hAnsi="Arial" w:cs="Arial"/>
                <w:sz w:val="18"/>
                <w:szCs w:val="18"/>
              </w:rPr>
              <w:t xml:space="preserve">F:   </w:t>
            </w:r>
            <w:r w:rsidR="00A06718">
              <w:rPr>
                <w:rFonts w:ascii="Arial" w:hAnsi="Arial" w:cs="Arial"/>
                <w:sz w:val="18"/>
                <w:szCs w:val="18"/>
              </w:rPr>
              <w:t>720</w:t>
            </w:r>
          </w:p>
        </w:tc>
      </w:tr>
      <w:tr w:rsidR="008A769E" w:rsidRPr="00B67FB9" w14:paraId="17F9686C" w14:textId="77777777" w:rsidTr="00F64370">
        <w:trPr>
          <w:gridAfter w:val="1"/>
          <w:wAfter w:w="730" w:type="dxa"/>
          <w:cantSplit/>
        </w:trPr>
        <w:tc>
          <w:tcPr>
            <w:tcW w:w="56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63062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Forerunners</w:t>
            </w:r>
            <w:r w:rsidRPr="006B0B67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524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ADC11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8A769E" w:rsidRPr="00B67FB9" w14:paraId="231FB8D2" w14:textId="77777777" w:rsidTr="00F64370">
        <w:trPr>
          <w:gridAfter w:val="1"/>
          <w:wAfter w:w="730" w:type="dxa"/>
          <w:cantSplit/>
          <w:trHeight w:val="273"/>
        </w:trPr>
        <w:tc>
          <w:tcPr>
            <w:tcW w:w="48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627AE75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="00D96BFD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</w:t>
            </w:r>
          </w:p>
        </w:tc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5C9353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43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398CA24E" w14:textId="77777777" w:rsidR="008A769E" w:rsidRPr="006B0B67" w:rsidRDefault="008A769E" w:rsidP="008A769E">
            <w:pPr>
              <w:spacing w:line="24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33B6B4B" w14:textId="77777777" w:rsidR="008A769E" w:rsidRPr="006B0B67" w:rsidRDefault="008A769E" w:rsidP="008A769E">
            <w:pPr>
              <w:spacing w:line="24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E</w:t>
            </w:r>
            <w:r w:rsidR="00D96BFD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798FF7BB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8A769E" w:rsidRPr="00B67FB9" w14:paraId="44090385" w14:textId="77777777" w:rsidTr="00F64370">
        <w:trPr>
          <w:gridAfter w:val="1"/>
          <w:wAfter w:w="730" w:type="dxa"/>
          <w:cantSplit/>
        </w:trPr>
        <w:tc>
          <w:tcPr>
            <w:tcW w:w="48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3021BBF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2EF1E7D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B</w:t>
            </w:r>
            <w:r w:rsidR="00D96BFD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</w:t>
            </w:r>
          </w:p>
        </w:tc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7192C7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43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3218AF51" w14:textId="77777777" w:rsidR="008A769E" w:rsidRPr="006B0B67" w:rsidRDefault="008A769E" w:rsidP="008A769E">
            <w:pPr>
              <w:spacing w:line="24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F</w:t>
            </w:r>
            <w:r w:rsidR="00D96BFD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80A73CA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8A769E" w:rsidRPr="00B67FB9" w14:paraId="20DAD605" w14:textId="77777777" w:rsidTr="00140AA9">
        <w:trPr>
          <w:gridAfter w:val="1"/>
          <w:wAfter w:w="730" w:type="dxa"/>
          <w:cantSplit/>
        </w:trPr>
        <w:tc>
          <w:tcPr>
            <w:tcW w:w="48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D8D7F7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1E1DF9F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C</w:t>
            </w:r>
            <w:r w:rsidR="00D96BFD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</w:t>
            </w: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4C95C6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4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1AC3EB" w14:textId="77777777" w:rsidR="008A769E" w:rsidRPr="006B0B67" w:rsidRDefault="008A769E" w:rsidP="008A769E">
            <w:pPr>
              <w:spacing w:line="240" w:lineRule="exact"/>
              <w:ind w:left="-76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G</w:t>
            </w:r>
            <w:r w:rsidR="00D96BFD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7DAD2ED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8A769E" w:rsidRPr="00B67FB9" w14:paraId="373CFD61" w14:textId="77777777" w:rsidTr="00140AA9">
        <w:trPr>
          <w:gridAfter w:val="1"/>
          <w:wAfter w:w="730" w:type="dxa"/>
          <w:cantSplit/>
        </w:trPr>
        <w:tc>
          <w:tcPr>
            <w:tcW w:w="486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651447A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6BCBACF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D</w:t>
            </w:r>
            <w:r w:rsidR="00D96BFD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</w:t>
            </w:r>
          </w:p>
        </w:tc>
        <w:tc>
          <w:tcPr>
            <w:tcW w:w="7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5783C5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4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66FE0C" w14:textId="77777777" w:rsidR="008A769E" w:rsidRPr="006B0B67" w:rsidRDefault="008A769E" w:rsidP="008A769E">
            <w:pPr>
              <w:spacing w:line="240" w:lineRule="exac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H</w:t>
            </w:r>
            <w:r w:rsidR="00D96BFD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B2CF842" w14:textId="77777777" w:rsidR="008A769E" w:rsidRPr="006B0B67" w:rsidRDefault="008A769E" w:rsidP="008A769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8A769E" w:rsidRPr="00B67FB9" w14:paraId="16A99901" w14:textId="77777777" w:rsidTr="00F64370">
        <w:trPr>
          <w:cantSplit/>
        </w:trPr>
        <w:tc>
          <w:tcPr>
            <w:tcW w:w="1089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D14064" w14:textId="77777777" w:rsidR="008A769E" w:rsidRPr="006B0B67" w:rsidRDefault="008A769E" w:rsidP="008A769E">
            <w:pPr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iscellaneous </w:t>
            </w:r>
            <w:r w:rsidRPr="006B0B67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2BA0011D" w14:textId="77777777" w:rsidR="008A769E" w:rsidRPr="006B0B67" w:rsidRDefault="008A769E" w:rsidP="008A769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45785A2" w14:textId="77777777" w:rsidR="008A769E" w:rsidRPr="006B0B67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1CAE785D" w14:textId="77777777" w:rsidR="008A769E" w:rsidRPr="006B0B67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C4C3976" w14:textId="77777777" w:rsidR="008A769E" w:rsidRPr="006B0B67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3454E1E" w14:textId="77777777" w:rsidR="008A769E" w:rsidRPr="006B0B67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4D29E41" w14:textId="77777777" w:rsidR="008A769E" w:rsidRPr="006B0B67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F0DF6C9" w14:textId="77777777" w:rsidR="008A769E" w:rsidRPr="006B0B67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5C14853" w14:textId="77777777" w:rsidR="008A769E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30060AF" w14:textId="77777777" w:rsidR="00D96BFD" w:rsidRDefault="00D96BFD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089ECD1" w14:textId="77777777" w:rsidR="00D96BFD" w:rsidRDefault="00D96BFD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64F0690" w14:textId="77777777" w:rsidR="00D96BFD" w:rsidRDefault="00D96BFD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0BB86B9" w14:textId="77777777" w:rsidR="00D96BFD" w:rsidRDefault="00D96BFD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52C3AD3" w14:textId="77777777" w:rsidR="00D96BFD" w:rsidRPr="006B0B67" w:rsidRDefault="00D96BFD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CD9A5C4" w14:textId="77777777" w:rsidR="008A769E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4B92673" w14:textId="77777777" w:rsidR="008A769E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E04BFE0" w14:textId="77777777" w:rsidR="008A769E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741D3C3" w14:textId="77777777" w:rsidR="008A769E" w:rsidRPr="006B0B67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3659C16" w14:textId="77777777" w:rsidR="008A769E" w:rsidRPr="006B0B67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C21ACF8" w14:textId="77777777" w:rsidR="008A769E" w:rsidRPr="006B0B67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2F569AF" w14:textId="77777777" w:rsidR="008A769E" w:rsidRPr="006B0B67" w:rsidRDefault="008A769E" w:rsidP="008A769E">
            <w:pPr>
              <w:spacing w:before="120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73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E40BE9" w14:textId="77777777" w:rsidR="008A769E" w:rsidRPr="00B67FB9" w:rsidRDefault="008A769E" w:rsidP="008A769E">
            <w:pPr>
              <w:rPr>
                <w:rFonts w:ascii="Arial" w:hAnsi="Arial" w:cs="Arial"/>
                <w:sz w:val="18"/>
                <w:szCs w:val="18"/>
                <w:vertAlign w:val="subscript"/>
              </w:rPr>
            </w:pPr>
          </w:p>
        </w:tc>
      </w:tr>
      <w:tr w:rsidR="008A769E" w:rsidRPr="00B67FB9" w14:paraId="6A0C5045" w14:textId="77777777" w:rsidTr="00A06718">
        <w:tblPrEx>
          <w:tblCellMar>
            <w:left w:w="108" w:type="dxa"/>
            <w:right w:w="108" w:type="dxa"/>
          </w:tblCellMar>
        </w:tblPrEx>
        <w:trPr>
          <w:gridAfter w:val="1"/>
          <w:wAfter w:w="730" w:type="dxa"/>
          <w:cantSplit/>
          <w:trHeight w:val="795"/>
        </w:trPr>
        <w:tc>
          <w:tcPr>
            <w:tcW w:w="108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F7E0E" w14:textId="77777777" w:rsidR="008A769E" w:rsidRPr="006B0B67" w:rsidRDefault="008A769E" w:rsidP="008A769E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  <w:r w:rsidRPr="006B0B67">
              <w:rPr>
                <w:rFonts w:ascii="Arial" w:hAnsi="Arial" w:cs="Arial"/>
                <w:b/>
                <w:bCs/>
                <w:sz w:val="18"/>
                <w:szCs w:val="18"/>
              </w:rPr>
              <w:t>Signature of Race Secretary</w:t>
            </w:r>
            <w:r w:rsidRPr="006B0B67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</w:p>
          <w:p w14:paraId="01738587" w14:textId="77777777" w:rsidR="008A769E" w:rsidRPr="006B0B67" w:rsidRDefault="008A769E" w:rsidP="008A769E">
            <w:pPr>
              <w:pStyle w:val="Heading4"/>
              <w:rPr>
                <w:rFonts w:ascii="Arial" w:hAnsi="Arial" w:cs="Arial"/>
                <w:sz w:val="18"/>
                <w:szCs w:val="18"/>
              </w:rPr>
            </w:pPr>
          </w:p>
          <w:p w14:paraId="47D6467D" w14:textId="77777777" w:rsidR="008A769E" w:rsidRPr="006B0B67" w:rsidRDefault="008A769E" w:rsidP="008A769E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5AF6F7" w14:textId="77777777" w:rsidR="008A769E" w:rsidRPr="006B0B67" w:rsidRDefault="00A06718" w:rsidP="008A769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  <w:snapToGrid/>
              </w:rPr>
              <w:drawing>
                <wp:inline distT="0" distB="0" distL="0" distR="0" wp14:anchorId="6D3DBB60" wp14:editId="744A3F6B">
                  <wp:extent cx="2009775" cy="422910"/>
                  <wp:effectExtent l="0" t="0" r="9525" b="0"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000-0000020000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00000000-0008-0000-0000-00000200000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775" cy="4229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6C12098" w14:textId="77777777" w:rsidR="008A769E" w:rsidRPr="00B67FB9" w:rsidRDefault="008A769E" w:rsidP="008A769E">
            <w:pPr>
              <w:pStyle w:val="Heading4"/>
              <w:spacing w:line="240" w:lineRule="exact"/>
              <w:rPr>
                <w:rFonts w:ascii="Arial" w:hAnsi="Arial" w:cs="Arial"/>
                <w:sz w:val="18"/>
                <w:szCs w:val="18"/>
                <w:vertAlign w:val="subscript"/>
              </w:rPr>
            </w:pPr>
          </w:p>
        </w:tc>
      </w:tr>
    </w:tbl>
    <w:p w14:paraId="75704AF1" w14:textId="77777777" w:rsidR="00BB607B" w:rsidRDefault="005F62B3"/>
    <w:sectPr w:rsidR="00BB607B" w:rsidSect="005431CF">
      <w:footerReference w:type="default" r:id="rId9"/>
      <w:pgSz w:w="12240" w:h="15840"/>
      <w:pgMar w:top="630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F8CC2" w14:textId="77777777" w:rsidR="00182984" w:rsidRDefault="00182984" w:rsidP="005431CF">
      <w:r>
        <w:separator/>
      </w:r>
    </w:p>
  </w:endnote>
  <w:endnote w:type="continuationSeparator" w:id="0">
    <w:p w14:paraId="4DADA669" w14:textId="77777777" w:rsidR="00182984" w:rsidRDefault="00182984" w:rsidP="00543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FFDE95" w14:textId="77777777" w:rsidR="005431CF" w:rsidRPr="005431CF" w:rsidRDefault="005431CF" w:rsidP="005431CF">
    <w:pPr>
      <w:pStyle w:val="Footer"/>
      <w:jc w:val="right"/>
      <w:rPr>
        <w:rFonts w:ascii="Arial" w:hAnsi="Arial" w:cs="Arial"/>
        <w:b/>
        <w:sz w:val="18"/>
        <w:szCs w:val="18"/>
      </w:rPr>
    </w:pPr>
    <w:r w:rsidRPr="005431CF">
      <w:rPr>
        <w:rFonts w:ascii="Arial" w:hAnsi="Arial" w:cs="Arial"/>
        <w:b/>
        <w:sz w:val="18"/>
        <w:szCs w:val="18"/>
      </w:rPr>
      <w:t>1</w:t>
    </w:r>
    <w:r w:rsidR="00F64370">
      <w:rPr>
        <w:rFonts w:ascii="Arial" w:hAnsi="Arial" w:cs="Arial"/>
        <w:b/>
        <w:sz w:val="18"/>
        <w:szCs w:val="18"/>
      </w:rPr>
      <w:t>7</w:t>
    </w:r>
    <w:r w:rsidRPr="005431CF">
      <w:rPr>
        <w:rFonts w:ascii="Arial" w:hAnsi="Arial" w:cs="Arial"/>
        <w:b/>
        <w:sz w:val="18"/>
        <w:szCs w:val="18"/>
      </w:rPr>
      <w:t>-</w:t>
    </w:r>
    <w:r w:rsidR="00F64370">
      <w:rPr>
        <w:rFonts w:ascii="Arial" w:hAnsi="Arial" w:cs="Arial"/>
        <w:b/>
        <w:sz w:val="18"/>
        <w:szCs w:val="18"/>
      </w:rPr>
      <w:t>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6FDB4A" w14:textId="77777777" w:rsidR="00182984" w:rsidRDefault="00182984" w:rsidP="005431CF">
      <w:r>
        <w:separator/>
      </w:r>
    </w:p>
  </w:footnote>
  <w:footnote w:type="continuationSeparator" w:id="0">
    <w:p w14:paraId="69922727" w14:textId="77777777" w:rsidR="00182984" w:rsidRDefault="00182984" w:rsidP="00543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10D12"/>
    <w:multiLevelType w:val="hybridMultilevel"/>
    <w:tmpl w:val="67B4D75E"/>
    <w:lvl w:ilvl="0" w:tplc="302EAE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195C08"/>
    <w:multiLevelType w:val="hybridMultilevel"/>
    <w:tmpl w:val="D4F8B7BA"/>
    <w:lvl w:ilvl="0" w:tplc="EF3A48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AgNzAyMjMwtjE0sjUyUdpeDU4uLM/DyQAsNaAEIXib0sAAAA"/>
  </w:docVars>
  <w:rsids>
    <w:rsidRoot w:val="005431CF"/>
    <w:rsid w:val="00037A02"/>
    <w:rsid w:val="000516E1"/>
    <w:rsid w:val="00091DE5"/>
    <w:rsid w:val="00140AA9"/>
    <w:rsid w:val="00182984"/>
    <w:rsid w:val="00183AA4"/>
    <w:rsid w:val="00242CF9"/>
    <w:rsid w:val="00251436"/>
    <w:rsid w:val="00256FBD"/>
    <w:rsid w:val="002B3DF3"/>
    <w:rsid w:val="002B733F"/>
    <w:rsid w:val="002D3761"/>
    <w:rsid w:val="002F44F7"/>
    <w:rsid w:val="003021E0"/>
    <w:rsid w:val="003F5A3E"/>
    <w:rsid w:val="00450D72"/>
    <w:rsid w:val="004540F1"/>
    <w:rsid w:val="00532A74"/>
    <w:rsid w:val="00533A1A"/>
    <w:rsid w:val="005431CF"/>
    <w:rsid w:val="00544B18"/>
    <w:rsid w:val="005E2FCE"/>
    <w:rsid w:val="005F62B3"/>
    <w:rsid w:val="006305CD"/>
    <w:rsid w:val="006B7144"/>
    <w:rsid w:val="00845618"/>
    <w:rsid w:val="00877521"/>
    <w:rsid w:val="008A0591"/>
    <w:rsid w:val="008A769E"/>
    <w:rsid w:val="008E6FB1"/>
    <w:rsid w:val="008F6B54"/>
    <w:rsid w:val="00902C73"/>
    <w:rsid w:val="009815EB"/>
    <w:rsid w:val="009D7FD0"/>
    <w:rsid w:val="00A06718"/>
    <w:rsid w:val="00A10B67"/>
    <w:rsid w:val="00A6169E"/>
    <w:rsid w:val="00A62AB2"/>
    <w:rsid w:val="00A825C4"/>
    <w:rsid w:val="00AB486E"/>
    <w:rsid w:val="00AC2F14"/>
    <w:rsid w:val="00AC5BD9"/>
    <w:rsid w:val="00AD4307"/>
    <w:rsid w:val="00AE6D92"/>
    <w:rsid w:val="00AF4964"/>
    <w:rsid w:val="00B51E1F"/>
    <w:rsid w:val="00B72C94"/>
    <w:rsid w:val="00B72D88"/>
    <w:rsid w:val="00B8253D"/>
    <w:rsid w:val="00BA53F5"/>
    <w:rsid w:val="00BF5313"/>
    <w:rsid w:val="00C148C7"/>
    <w:rsid w:val="00C40C5B"/>
    <w:rsid w:val="00CB2CCA"/>
    <w:rsid w:val="00D45267"/>
    <w:rsid w:val="00D81A8C"/>
    <w:rsid w:val="00D93778"/>
    <w:rsid w:val="00D96BFD"/>
    <w:rsid w:val="00E1262D"/>
    <w:rsid w:val="00E73D50"/>
    <w:rsid w:val="00EB2521"/>
    <w:rsid w:val="00EC0CB9"/>
    <w:rsid w:val="00EF403E"/>
    <w:rsid w:val="00EF59F8"/>
    <w:rsid w:val="00F06944"/>
    <w:rsid w:val="00F6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5BF897"/>
  <w15:docId w15:val="{86728A50-1EE9-4303-A588-45ABD2061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1CF"/>
    <w:pPr>
      <w:spacing w:after="0" w:line="240" w:lineRule="auto"/>
    </w:pPr>
    <w:rPr>
      <w:rFonts w:ascii="Courier New" w:eastAsia="Times New Roman" w:hAnsi="Courier New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5431CF"/>
    <w:pPr>
      <w:keepNext/>
      <w:tabs>
        <w:tab w:val="center" w:pos="4896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center"/>
      <w:outlineLvl w:val="0"/>
    </w:pPr>
    <w:rPr>
      <w:rFonts w:ascii="Courier" w:hAnsi="Courier"/>
      <w:sz w:val="36"/>
    </w:rPr>
  </w:style>
  <w:style w:type="paragraph" w:styleId="Heading2">
    <w:name w:val="heading 2"/>
    <w:basedOn w:val="Normal"/>
    <w:next w:val="Normal"/>
    <w:link w:val="Heading2Char"/>
    <w:qFormat/>
    <w:rsid w:val="005431CF"/>
    <w:pPr>
      <w:keepNext/>
      <w:tabs>
        <w:tab w:val="left" w:pos="-1440"/>
        <w:tab w:val="left" w:pos="-720"/>
        <w:tab w:val="left" w:pos="-432"/>
        <w:tab w:val="left" w:pos="576"/>
        <w:tab w:val="left" w:pos="1152"/>
        <w:tab w:val="left" w:pos="1584"/>
        <w:tab w:val="left" w:pos="2016"/>
        <w:tab w:val="left" w:pos="2448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center"/>
      <w:outlineLvl w:val="1"/>
    </w:pPr>
    <w:rPr>
      <w:rFonts w:ascii="Courier" w:hAnsi="Courier"/>
      <w:b/>
      <w:sz w:val="48"/>
    </w:rPr>
  </w:style>
  <w:style w:type="paragraph" w:styleId="Heading4">
    <w:name w:val="heading 4"/>
    <w:basedOn w:val="Normal"/>
    <w:next w:val="Normal"/>
    <w:link w:val="Heading4Char"/>
    <w:qFormat/>
    <w:rsid w:val="005431CF"/>
    <w:pPr>
      <w:keepNext/>
      <w:tabs>
        <w:tab w:val="center" w:pos="4896"/>
      </w:tabs>
      <w:outlineLvl w:val="3"/>
    </w:pPr>
    <w:rPr>
      <w:b/>
      <w:sz w:val="36"/>
    </w:rPr>
  </w:style>
  <w:style w:type="paragraph" w:styleId="Heading5">
    <w:name w:val="heading 5"/>
    <w:basedOn w:val="Normal"/>
    <w:next w:val="Normal"/>
    <w:link w:val="Heading5Char"/>
    <w:qFormat/>
    <w:rsid w:val="005431CF"/>
    <w:pPr>
      <w:keepNext/>
      <w:tabs>
        <w:tab w:val="center" w:pos="4896"/>
      </w:tabs>
      <w:outlineLvl w:val="4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431CF"/>
    <w:rPr>
      <w:rFonts w:ascii="Courier" w:eastAsia="Times New Roman" w:hAnsi="Courier" w:cs="Times New Roman"/>
      <w:snapToGrid w:val="0"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5431CF"/>
    <w:rPr>
      <w:rFonts w:ascii="Courier" w:eastAsia="Times New Roman" w:hAnsi="Courier" w:cs="Times New Roman"/>
      <w:b/>
      <w:snapToGrid w:val="0"/>
      <w:sz w:val="48"/>
      <w:szCs w:val="20"/>
    </w:rPr>
  </w:style>
  <w:style w:type="character" w:customStyle="1" w:styleId="Heading4Char">
    <w:name w:val="Heading 4 Char"/>
    <w:basedOn w:val="DefaultParagraphFont"/>
    <w:link w:val="Heading4"/>
    <w:rsid w:val="005431CF"/>
    <w:rPr>
      <w:rFonts w:ascii="Courier New" w:eastAsia="Times New Roman" w:hAnsi="Courier New" w:cs="Times New Roman"/>
      <w:b/>
      <w:snapToGrid w:val="0"/>
      <w:sz w:val="36"/>
      <w:szCs w:val="20"/>
    </w:rPr>
  </w:style>
  <w:style w:type="character" w:customStyle="1" w:styleId="Heading5Char">
    <w:name w:val="Heading 5 Char"/>
    <w:basedOn w:val="DefaultParagraphFont"/>
    <w:link w:val="Heading5"/>
    <w:rsid w:val="005431CF"/>
    <w:rPr>
      <w:rFonts w:ascii="Times New Roman" w:eastAsia="Times New Roman" w:hAnsi="Times New Roman" w:cs="Times New Roman"/>
      <w:b/>
      <w:snapToGrid w:val="0"/>
      <w:sz w:val="24"/>
      <w:szCs w:val="20"/>
    </w:rPr>
  </w:style>
  <w:style w:type="paragraph" w:styleId="BodyText">
    <w:name w:val="Body Text"/>
    <w:basedOn w:val="Normal"/>
    <w:link w:val="BodyTextChar"/>
    <w:rsid w:val="005431C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431CF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5431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31CF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5431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31CF"/>
    <w:rPr>
      <w:rFonts w:ascii="Courier New" w:eastAsia="Times New Roman" w:hAnsi="Courier New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05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0591"/>
    <w:rPr>
      <w:rFonts w:ascii="Tahoma" w:eastAsia="Times New Roman" w:hAnsi="Tahoma" w:cs="Tahoma"/>
      <w:snapToGrid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essler</dc:creator>
  <cp:lastModifiedBy>Julie Woodworth</cp:lastModifiedBy>
  <cp:revision>2</cp:revision>
  <cp:lastPrinted>2014-07-11T20:24:00Z</cp:lastPrinted>
  <dcterms:created xsi:type="dcterms:W3CDTF">2019-12-30T19:17:00Z</dcterms:created>
  <dcterms:modified xsi:type="dcterms:W3CDTF">2019-12-30T19:17:00Z</dcterms:modified>
</cp:coreProperties>
</file>